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05FD855E" w14:textId="7C0D2291" w:rsidR="00F400DA" w:rsidRDefault="00027D0E" w:rsidP="002F0331">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AE06B4">
        <w:rPr>
          <w:rFonts w:ascii="Times New Roman" w:hAnsi="Times New Roman"/>
          <w:b/>
          <w:i/>
          <w:sz w:val="28"/>
          <w:szCs w:val="28"/>
        </w:rPr>
        <w:t>Assistant Director</w:t>
      </w:r>
      <w:r w:rsidR="00911865">
        <w:rPr>
          <w:rFonts w:ascii="Times New Roman" w:hAnsi="Times New Roman"/>
          <w:b/>
          <w:i/>
          <w:sz w:val="28"/>
          <w:szCs w:val="28"/>
        </w:rPr>
        <w:t xml:space="preserve"> – Community &amp; Environmental Services</w:t>
      </w:r>
    </w:p>
    <w:p w14:paraId="1EF41FBF" w14:textId="77777777" w:rsidR="00CC106A" w:rsidRPr="00B61293" w:rsidRDefault="00CC106A" w:rsidP="002F0331">
      <w:pPr>
        <w:tabs>
          <w:tab w:val="center" w:pos="4680"/>
        </w:tabs>
        <w:rPr>
          <w:rFonts w:ascii="Times New Roman" w:hAnsi="Times New Roman"/>
          <w:szCs w:val="24"/>
        </w:rPr>
      </w:pPr>
    </w:p>
    <w:p w14:paraId="05FD855F" w14:textId="335527EF"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E53C03">
        <w:rPr>
          <w:rFonts w:ascii="Times New Roman" w:hAnsi="Times New Roman"/>
          <w:i/>
          <w:szCs w:val="24"/>
        </w:rPr>
        <w:t>15</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p>
    <w:p w14:paraId="05FD8560" w14:textId="54DA9B17"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AE06B4">
        <w:rPr>
          <w:rFonts w:ascii="Times New Roman" w:hAnsi="Times New Roman"/>
          <w:i/>
          <w:szCs w:val="24"/>
        </w:rPr>
        <w:t>Director</w:t>
      </w:r>
      <w:r w:rsidR="00641AA3">
        <w:rPr>
          <w:rFonts w:ascii="Times New Roman" w:hAnsi="Times New Roman"/>
          <w:i/>
          <w:szCs w:val="24"/>
        </w:rPr>
        <w:t>, C</w:t>
      </w:r>
      <w:r w:rsidR="00CC106A">
        <w:rPr>
          <w:rFonts w:ascii="Times New Roman" w:hAnsi="Times New Roman"/>
          <w:i/>
          <w:szCs w:val="24"/>
        </w:rPr>
        <w:t>&amp;E</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171B83"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OrKfEnMCAAD3BAAADgAAAAAAAAAAAAAA&#10;AAAuAgAAZHJzL2Uyb0RvYy54bWxQSwECLQAUAAYACAAAACEA3pBdo9kAAAAHAQAADwAAAAAAAAAA&#10;AAAAAADNBAAAZHJzL2Rvd25yZXYueG1sUEsFBgAAAAAEAAQA8wAAANMFA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70E1C5B5" w14:textId="77777777" w:rsidR="0030212B" w:rsidRPr="00B2146A" w:rsidRDefault="0030212B" w:rsidP="0030212B">
      <w:pPr>
        <w:tabs>
          <w:tab w:val="left" w:pos="360"/>
        </w:tabs>
        <w:rPr>
          <w:rFonts w:ascii="Times New Roman" w:hAnsi="Times New Roman"/>
        </w:rPr>
      </w:pPr>
      <w:r w:rsidRPr="7754EE22">
        <w:rPr>
          <w:rFonts w:ascii="Times New Roman" w:hAnsi="Times New Roman"/>
        </w:rPr>
        <w:t xml:space="preserve">Founded in 1978, RCAC is a 501(c)(3) nonprofit that provides training, technical and financial resources, and advocacy so low-income rural and Indigenous communities can achieve their goals and visions. For more than 40 years, our dedicated staff and active board, motivated by our core values: leadership, collaboration, commitment, quality,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77349807" w14:textId="77777777" w:rsidR="00EA5492" w:rsidRPr="00AB6A40" w:rsidRDefault="00EA5492" w:rsidP="00EA5492">
      <w:pPr>
        <w:tabs>
          <w:tab w:val="left" w:pos="-1152"/>
          <w:tab w:val="left" w:pos="-720"/>
          <w:tab w:val="left" w:pos="0"/>
          <w:tab w:val="left" w:pos="360"/>
        </w:tabs>
        <w:rPr>
          <w:rFonts w:ascii="Times New Roman" w:hAnsi="Times New Roman"/>
          <w:b/>
          <w:szCs w:val="24"/>
        </w:rPr>
      </w:pPr>
      <w:r w:rsidRPr="00AB6A40">
        <w:rPr>
          <w:rFonts w:ascii="Times New Roman" w:hAnsi="Times New Roman"/>
          <w:b/>
          <w:szCs w:val="24"/>
        </w:rPr>
        <w:t>Community and Environment Department</w:t>
      </w:r>
    </w:p>
    <w:p w14:paraId="37B939F5" w14:textId="210B67C4" w:rsidR="00EA5492" w:rsidRPr="00AB6A40" w:rsidRDefault="00EA5492" w:rsidP="00EA5492">
      <w:pPr>
        <w:tabs>
          <w:tab w:val="left" w:pos="-1152"/>
          <w:tab w:val="left" w:pos="-720"/>
          <w:tab w:val="left" w:pos="0"/>
          <w:tab w:val="left" w:pos="360"/>
        </w:tabs>
        <w:rPr>
          <w:rFonts w:ascii="Times New Roman" w:hAnsi="Times New Roman"/>
          <w:szCs w:val="24"/>
        </w:rPr>
      </w:pPr>
      <w:r>
        <w:rPr>
          <w:rFonts w:ascii="Times New Roman" w:hAnsi="Times New Roman"/>
          <w:szCs w:val="24"/>
        </w:rPr>
        <w:t>RCAC’s comprehensive community and environmental services support rural communities to create a vision, set goals and implement an action plan for community development projects. We work</w:t>
      </w:r>
      <w:r w:rsidRPr="00AB6A40">
        <w:rPr>
          <w:rFonts w:ascii="Times New Roman" w:hAnsi="Times New Roman"/>
          <w:szCs w:val="24"/>
        </w:rPr>
        <w:t xml:space="preserve"> with rural water, </w:t>
      </w:r>
      <w:proofErr w:type="gramStart"/>
      <w:r w:rsidRPr="00AB6A40">
        <w:rPr>
          <w:rFonts w:ascii="Times New Roman" w:hAnsi="Times New Roman"/>
          <w:szCs w:val="24"/>
        </w:rPr>
        <w:t>wastewater</w:t>
      </w:r>
      <w:proofErr w:type="gramEnd"/>
      <w:r w:rsidRPr="00AB6A40">
        <w:rPr>
          <w:rFonts w:ascii="Times New Roman" w:hAnsi="Times New Roman"/>
          <w:szCs w:val="24"/>
        </w:rPr>
        <w:t xml:space="preserve"> and solid waste systems to make them sustainable. </w:t>
      </w:r>
      <w:r>
        <w:rPr>
          <w:rFonts w:ascii="Times New Roman" w:hAnsi="Times New Roman"/>
          <w:szCs w:val="24"/>
        </w:rPr>
        <w:t>We also work</w:t>
      </w:r>
      <w:r w:rsidRPr="00AB6A40">
        <w:rPr>
          <w:rFonts w:ascii="Times New Roman" w:hAnsi="Times New Roman"/>
          <w:szCs w:val="24"/>
        </w:rPr>
        <w:t xml:space="preserve"> with small systems</w:t>
      </w:r>
      <w:r>
        <w:rPr>
          <w:rFonts w:ascii="Times New Roman" w:hAnsi="Times New Roman"/>
          <w:szCs w:val="24"/>
        </w:rPr>
        <w:t>’ boards of directors and staff</w:t>
      </w:r>
      <w:r w:rsidRPr="00AB6A40">
        <w:rPr>
          <w:rFonts w:ascii="Times New Roman" w:hAnsi="Times New Roman"/>
          <w:szCs w:val="24"/>
        </w:rPr>
        <w:t xml:space="preserve"> to make sure they comply with state and federal </w:t>
      </w:r>
      <w:r w:rsidR="00366521" w:rsidRPr="00AB6A40">
        <w:rPr>
          <w:rFonts w:ascii="Times New Roman" w:hAnsi="Times New Roman"/>
          <w:szCs w:val="24"/>
        </w:rPr>
        <w:t>regulations</w:t>
      </w:r>
      <w:r w:rsidR="00366521">
        <w:rPr>
          <w:rFonts w:ascii="Times New Roman" w:hAnsi="Times New Roman"/>
          <w:szCs w:val="24"/>
        </w:rPr>
        <w:t xml:space="preserve"> and</w:t>
      </w:r>
      <w:r w:rsidRPr="00AB6A40">
        <w:rPr>
          <w:rFonts w:ascii="Times New Roman" w:hAnsi="Times New Roman"/>
          <w:szCs w:val="24"/>
        </w:rPr>
        <w:t xml:space="preserve"> understand </w:t>
      </w:r>
      <w:r>
        <w:rPr>
          <w:rFonts w:ascii="Times New Roman" w:hAnsi="Times New Roman"/>
          <w:szCs w:val="24"/>
        </w:rPr>
        <w:t xml:space="preserve">system </w:t>
      </w:r>
      <w:r w:rsidRPr="00AB6A40">
        <w:rPr>
          <w:rFonts w:ascii="Times New Roman" w:hAnsi="Times New Roman"/>
          <w:szCs w:val="24"/>
        </w:rPr>
        <w:t xml:space="preserve">finances and operations. </w:t>
      </w:r>
      <w:r>
        <w:rPr>
          <w:rFonts w:ascii="Times New Roman" w:hAnsi="Times New Roman"/>
          <w:szCs w:val="24"/>
        </w:rPr>
        <w:t>O</w:t>
      </w:r>
      <w:r w:rsidRPr="00AB6A40">
        <w:rPr>
          <w:rFonts w:ascii="Times New Roman" w:hAnsi="Times New Roman"/>
          <w:szCs w:val="24"/>
        </w:rPr>
        <w:t xml:space="preserve">utcomes of </w:t>
      </w:r>
      <w:r>
        <w:rPr>
          <w:rFonts w:ascii="Times New Roman" w:hAnsi="Times New Roman"/>
          <w:szCs w:val="24"/>
        </w:rPr>
        <w:t xml:space="preserve">RCAC’s </w:t>
      </w:r>
      <w:r w:rsidRPr="00AB6A40">
        <w:rPr>
          <w:rFonts w:ascii="Times New Roman" w:hAnsi="Times New Roman"/>
          <w:szCs w:val="24"/>
        </w:rPr>
        <w:t>work</w:t>
      </w:r>
      <w:r>
        <w:rPr>
          <w:rFonts w:ascii="Times New Roman" w:hAnsi="Times New Roman"/>
          <w:szCs w:val="24"/>
        </w:rPr>
        <w:t xml:space="preserve"> </w:t>
      </w:r>
      <w:r w:rsidR="00366521">
        <w:rPr>
          <w:rFonts w:ascii="Times New Roman" w:hAnsi="Times New Roman"/>
          <w:szCs w:val="24"/>
        </w:rPr>
        <w:t>include</w:t>
      </w:r>
      <w:r w:rsidRPr="00AB6A40">
        <w:rPr>
          <w:rFonts w:ascii="Times New Roman" w:hAnsi="Times New Roman"/>
          <w:szCs w:val="24"/>
        </w:rPr>
        <w:t xml:space="preserve"> system</w:t>
      </w:r>
      <w:r>
        <w:rPr>
          <w:rFonts w:ascii="Times New Roman" w:hAnsi="Times New Roman"/>
          <w:szCs w:val="24"/>
        </w:rPr>
        <w:t xml:space="preserve"> regulatory c</w:t>
      </w:r>
      <w:r w:rsidRPr="00AB6A40">
        <w:rPr>
          <w:rFonts w:ascii="Times New Roman" w:hAnsi="Times New Roman"/>
          <w:szCs w:val="24"/>
        </w:rPr>
        <w:t>ompliance</w:t>
      </w:r>
      <w:r>
        <w:rPr>
          <w:rFonts w:ascii="Times New Roman" w:hAnsi="Times New Roman"/>
          <w:szCs w:val="24"/>
        </w:rPr>
        <w:t>; access to resources for capital improvement projects; and</w:t>
      </w:r>
      <w:r w:rsidRPr="00AB6A40">
        <w:rPr>
          <w:rFonts w:ascii="Times New Roman" w:hAnsi="Times New Roman"/>
          <w:szCs w:val="24"/>
        </w:rPr>
        <w:t xml:space="preserve"> board and staff </w:t>
      </w:r>
      <w:r>
        <w:rPr>
          <w:rFonts w:ascii="Times New Roman" w:hAnsi="Times New Roman"/>
          <w:szCs w:val="24"/>
        </w:rPr>
        <w:t>capacity building i</w:t>
      </w:r>
      <w:r w:rsidRPr="00AB6A40">
        <w:rPr>
          <w:rFonts w:ascii="Times New Roman" w:hAnsi="Times New Roman"/>
          <w:szCs w:val="24"/>
        </w:rPr>
        <w:t xml:space="preserve">n </w:t>
      </w:r>
      <w:r>
        <w:rPr>
          <w:rFonts w:ascii="Times New Roman" w:hAnsi="Times New Roman"/>
          <w:szCs w:val="24"/>
        </w:rPr>
        <w:t xml:space="preserve">technical, </w:t>
      </w:r>
      <w:proofErr w:type="gramStart"/>
      <w:r>
        <w:rPr>
          <w:rFonts w:ascii="Times New Roman" w:hAnsi="Times New Roman"/>
          <w:szCs w:val="24"/>
        </w:rPr>
        <w:t>financial</w:t>
      </w:r>
      <w:proofErr w:type="gramEnd"/>
      <w:r>
        <w:rPr>
          <w:rFonts w:ascii="Times New Roman" w:hAnsi="Times New Roman"/>
          <w:szCs w:val="24"/>
        </w:rPr>
        <w:t xml:space="preserve"> and managerial best</w:t>
      </w:r>
      <w:r w:rsidRPr="00AB6A40">
        <w:rPr>
          <w:rFonts w:ascii="Times New Roman" w:hAnsi="Times New Roman"/>
          <w:szCs w:val="24"/>
        </w:rPr>
        <w:t xml:space="preserve"> practices.</w:t>
      </w:r>
    </w:p>
    <w:p w14:paraId="79565873" w14:textId="66895D56" w:rsidR="00A12A5E" w:rsidRDefault="00A12A5E" w:rsidP="002F0331">
      <w:pPr>
        <w:tabs>
          <w:tab w:val="left" w:pos="-1152"/>
          <w:tab w:val="left" w:pos="-720"/>
          <w:tab w:val="left" w:pos="0"/>
          <w:tab w:val="left" w:pos="360"/>
        </w:tabs>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7A111B2F" w:rsidR="00B5369F" w:rsidRDefault="00B5369F" w:rsidP="00B5369F">
      <w:pPr>
        <w:tabs>
          <w:tab w:val="left" w:pos="-1152"/>
          <w:tab w:val="left" w:pos="-720"/>
          <w:tab w:val="left" w:pos="0"/>
          <w:tab w:val="left" w:pos="360"/>
        </w:tabs>
        <w:rPr>
          <w:rFonts w:ascii="Times New Roman" w:hAnsi="Times New Roman"/>
          <w:szCs w:val="24"/>
        </w:rPr>
      </w:pPr>
      <w:r>
        <w:rPr>
          <w:rFonts w:ascii="Times New Roman" w:hAnsi="Times New Roman"/>
          <w:szCs w:val="24"/>
        </w:rPr>
        <w:t xml:space="preserve">The </w:t>
      </w:r>
      <w:r w:rsidR="00AE06B4">
        <w:rPr>
          <w:rFonts w:ascii="Times New Roman" w:hAnsi="Times New Roman"/>
          <w:szCs w:val="24"/>
        </w:rPr>
        <w:t>Assistant Director</w:t>
      </w:r>
      <w:r w:rsidR="002F0331">
        <w:rPr>
          <w:rFonts w:ascii="Times New Roman" w:hAnsi="Times New Roman"/>
          <w:szCs w:val="24"/>
        </w:rPr>
        <w:t xml:space="preserve"> </w:t>
      </w:r>
      <w:r w:rsidR="00AE06B4">
        <w:rPr>
          <w:rFonts w:ascii="Times New Roman" w:hAnsi="Times New Roman"/>
          <w:szCs w:val="24"/>
        </w:rPr>
        <w:t>supervises Regional Managers (RMs); directs program development and implementation to achieve business plan outcomes; provides oversight to ensure the provision of quality technical support and compliance with contract requirements; develops and maintains positive relationships with funders and partner organizations; facilitates communication between</w:t>
      </w:r>
      <w:r w:rsidR="00911865">
        <w:rPr>
          <w:rFonts w:ascii="Times New Roman" w:hAnsi="Times New Roman"/>
          <w:szCs w:val="24"/>
        </w:rPr>
        <w:t xml:space="preserve"> </w:t>
      </w:r>
      <w:r w:rsidR="00E53C03">
        <w:rPr>
          <w:rFonts w:ascii="Times New Roman" w:hAnsi="Times New Roman"/>
          <w:szCs w:val="24"/>
        </w:rPr>
        <w:t xml:space="preserve">other RCAC departments </w:t>
      </w:r>
      <w:r w:rsidR="00AE06B4">
        <w:rPr>
          <w:rFonts w:ascii="Times New Roman" w:hAnsi="Times New Roman"/>
          <w:szCs w:val="24"/>
        </w:rPr>
        <w:t>and RMs; and participates in strategic planning.</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1BFF4DE3" w14:textId="75624E5B" w:rsidR="00A82380"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Specific job goals, objectives and tasks are established for each employee as part of the annual evaluation and work plan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w:t>
      </w:r>
      <w:r w:rsidR="00911865">
        <w:rPr>
          <w:rFonts w:ascii="Times New Roman" w:hAnsi="Times New Roman"/>
          <w:b/>
          <w:szCs w:val="24"/>
        </w:rPr>
        <w:t>,</w:t>
      </w:r>
      <w:r>
        <w:rPr>
          <w:rFonts w:ascii="Times New Roman" w:hAnsi="Times New Roman"/>
          <w:b/>
          <w:szCs w:val="24"/>
        </w:rPr>
        <w:t xml:space="preserve"> but are not limited to: </w:t>
      </w:r>
    </w:p>
    <w:p w14:paraId="39F96FED" w14:textId="77777777" w:rsidR="002E1A0A" w:rsidRDefault="002E1A0A">
      <w:pPr>
        <w:tabs>
          <w:tab w:val="left" w:pos="-1152"/>
          <w:tab w:val="left" w:pos="-720"/>
          <w:tab w:val="left" w:pos="0"/>
          <w:tab w:val="left" w:pos="360"/>
        </w:tabs>
        <w:rPr>
          <w:rFonts w:ascii="Times New Roman" w:hAnsi="Times New Roman"/>
          <w:b/>
          <w:szCs w:val="24"/>
        </w:rPr>
      </w:pPr>
    </w:p>
    <w:p w14:paraId="3147B7E8" w14:textId="27670CD5" w:rsidR="002E1A0A" w:rsidRDefault="002E1A0A">
      <w:pPr>
        <w:tabs>
          <w:tab w:val="left" w:pos="-1152"/>
          <w:tab w:val="left" w:pos="-720"/>
          <w:tab w:val="left" w:pos="0"/>
          <w:tab w:val="left" w:pos="360"/>
        </w:tabs>
        <w:rPr>
          <w:rFonts w:ascii="Times New Roman" w:hAnsi="Times New Roman"/>
          <w:b/>
          <w:szCs w:val="24"/>
        </w:rPr>
      </w:pPr>
      <w:r>
        <w:rPr>
          <w:rFonts w:ascii="Times New Roman" w:hAnsi="Times New Roman"/>
          <w:b/>
          <w:szCs w:val="24"/>
        </w:rPr>
        <w:t>Supervise Staff</w:t>
      </w:r>
    </w:p>
    <w:p w14:paraId="7F588074" w14:textId="6474C8E8" w:rsidR="008E3BA6" w:rsidRDefault="00AE06B4" w:rsidP="008E3BA6">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Train, mentor, support and guide a team of diverse and remotely located managers</w:t>
      </w:r>
    </w:p>
    <w:p w14:paraId="296717FD" w14:textId="6F4C53C1" w:rsidR="004161C0" w:rsidRDefault="00AE06B4" w:rsidP="004161C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Balance staff workloads, delegate appropriately a</w:t>
      </w:r>
      <w:r w:rsidRPr="00EE0BE7">
        <w:rPr>
          <w:rFonts w:ascii="Times New Roman" w:hAnsi="Times New Roman"/>
          <w:szCs w:val="24"/>
        </w:rPr>
        <w:t>nd</w:t>
      </w:r>
      <w:r>
        <w:rPr>
          <w:rFonts w:ascii="Times New Roman" w:hAnsi="Times New Roman"/>
          <w:szCs w:val="24"/>
        </w:rPr>
        <w:t xml:space="preserve"> </w:t>
      </w:r>
      <w:r w:rsidR="00EE0BE7">
        <w:rPr>
          <w:rFonts w:ascii="Times New Roman" w:hAnsi="Times New Roman"/>
          <w:szCs w:val="24"/>
        </w:rPr>
        <w:t>apply rules and standards fairly</w:t>
      </w:r>
    </w:p>
    <w:p w14:paraId="4881FBD3" w14:textId="3DA69B21" w:rsidR="00EE0BE7" w:rsidRDefault="00EE0BE7" w:rsidP="004161C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Conduct routine and annual staff evaluations</w:t>
      </w:r>
    </w:p>
    <w:p w14:paraId="25D14DC0" w14:textId="32152EFC" w:rsidR="004161C0" w:rsidRDefault="004161C0" w:rsidP="004161C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Assist </w:t>
      </w:r>
      <w:r w:rsidR="00AE06B4">
        <w:rPr>
          <w:rFonts w:ascii="Times New Roman" w:hAnsi="Times New Roman"/>
          <w:szCs w:val="24"/>
        </w:rPr>
        <w:t>staff to set meaningful goals and objectives which support RCAC’s strategic plan</w:t>
      </w:r>
    </w:p>
    <w:p w14:paraId="5B8896BA" w14:textId="77777777" w:rsidR="00173C7E" w:rsidRDefault="00173C7E" w:rsidP="002F0331">
      <w:pPr>
        <w:pStyle w:val="ListParagraph"/>
        <w:tabs>
          <w:tab w:val="left" w:pos="-1152"/>
          <w:tab w:val="left" w:pos="-720"/>
          <w:tab w:val="left" w:pos="0"/>
          <w:tab w:val="left" w:pos="360"/>
        </w:tabs>
        <w:rPr>
          <w:rFonts w:ascii="Times New Roman" w:hAnsi="Times New Roman"/>
          <w:szCs w:val="24"/>
        </w:rPr>
      </w:pPr>
    </w:p>
    <w:p w14:paraId="37642125" w14:textId="6F423560" w:rsidR="002E1A0A" w:rsidRPr="002E1A0A" w:rsidRDefault="002E1A0A" w:rsidP="002E1A0A">
      <w:pPr>
        <w:tabs>
          <w:tab w:val="left" w:pos="-1152"/>
          <w:tab w:val="left" w:pos="-720"/>
          <w:tab w:val="left" w:pos="0"/>
          <w:tab w:val="left" w:pos="360"/>
        </w:tabs>
        <w:rPr>
          <w:rFonts w:ascii="Times New Roman" w:hAnsi="Times New Roman"/>
          <w:b/>
          <w:szCs w:val="24"/>
        </w:rPr>
      </w:pPr>
      <w:r>
        <w:rPr>
          <w:rFonts w:ascii="Times New Roman" w:hAnsi="Times New Roman"/>
          <w:b/>
          <w:szCs w:val="24"/>
        </w:rPr>
        <w:t>Develop and Manage Programs</w:t>
      </w:r>
    </w:p>
    <w:p w14:paraId="5C2E6878" w14:textId="4569E566" w:rsidR="00AD2D99" w:rsidRDefault="00AE06B4" w:rsidP="00AD2D99">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Review budgets and work plans for compliance and control</w:t>
      </w:r>
    </w:p>
    <w:p w14:paraId="79CAB747" w14:textId="4354BB98" w:rsidR="00EE0BE7" w:rsidRDefault="00EE0BE7" w:rsidP="00AD2D99">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Monitor program progress, quality, delivery, and follow-up</w:t>
      </w:r>
    </w:p>
    <w:p w14:paraId="7666C69E" w14:textId="4A426350" w:rsidR="00EE0BE7" w:rsidRDefault="00EE0BE7" w:rsidP="00AD2D99">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Lead, plan, organize, and direct </w:t>
      </w:r>
      <w:r w:rsidR="00EA5492">
        <w:rPr>
          <w:rFonts w:ascii="Times New Roman" w:hAnsi="Times New Roman"/>
          <w:szCs w:val="24"/>
        </w:rPr>
        <w:t>environmental</w:t>
      </w:r>
      <w:r>
        <w:rPr>
          <w:rFonts w:ascii="Times New Roman" w:hAnsi="Times New Roman"/>
          <w:szCs w:val="24"/>
        </w:rPr>
        <w:t xml:space="preserve"> programs</w:t>
      </w:r>
    </w:p>
    <w:p w14:paraId="3F8100CF" w14:textId="00BF5DE6" w:rsidR="00384B21" w:rsidRDefault="00EE0BE7"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ursue new initiatives and seek new resources to advance department objectives</w:t>
      </w:r>
    </w:p>
    <w:p w14:paraId="220B4E1D" w14:textId="77777777" w:rsidR="00173C7E" w:rsidRDefault="00173C7E" w:rsidP="002F0331">
      <w:pPr>
        <w:pStyle w:val="ListParagraph"/>
        <w:tabs>
          <w:tab w:val="left" w:pos="-1152"/>
          <w:tab w:val="left" w:pos="-720"/>
          <w:tab w:val="left" w:pos="0"/>
          <w:tab w:val="left" w:pos="360"/>
        </w:tabs>
        <w:rPr>
          <w:rFonts w:ascii="Times New Roman" w:hAnsi="Times New Roman"/>
          <w:szCs w:val="24"/>
        </w:rPr>
      </w:pPr>
    </w:p>
    <w:p w14:paraId="0625983D" w14:textId="77777777" w:rsidR="001D052A" w:rsidRDefault="001D052A" w:rsidP="002E1A0A">
      <w:pPr>
        <w:tabs>
          <w:tab w:val="left" w:pos="-1152"/>
          <w:tab w:val="left" w:pos="-720"/>
          <w:tab w:val="left" w:pos="0"/>
          <w:tab w:val="left" w:pos="360"/>
        </w:tabs>
        <w:rPr>
          <w:rFonts w:ascii="Times New Roman" w:hAnsi="Times New Roman"/>
          <w:b/>
          <w:szCs w:val="24"/>
        </w:rPr>
      </w:pPr>
    </w:p>
    <w:p w14:paraId="3A49B9E0" w14:textId="5A0685F4" w:rsidR="002E1A0A" w:rsidRPr="002E1A0A" w:rsidRDefault="002E1A0A" w:rsidP="002E1A0A">
      <w:pPr>
        <w:tabs>
          <w:tab w:val="left" w:pos="-1152"/>
          <w:tab w:val="left" w:pos="-720"/>
          <w:tab w:val="left" w:pos="0"/>
          <w:tab w:val="left" w:pos="360"/>
        </w:tabs>
        <w:rPr>
          <w:rFonts w:ascii="Times New Roman" w:hAnsi="Times New Roman"/>
          <w:b/>
          <w:szCs w:val="24"/>
        </w:rPr>
      </w:pPr>
      <w:r>
        <w:rPr>
          <w:rFonts w:ascii="Times New Roman" w:hAnsi="Times New Roman"/>
          <w:b/>
          <w:szCs w:val="24"/>
        </w:rPr>
        <w:lastRenderedPageBreak/>
        <w:t>Build Collaborations Internally and Externally</w:t>
      </w:r>
    </w:p>
    <w:p w14:paraId="24AD8A11" w14:textId="15A5A467" w:rsidR="00EE0BE7" w:rsidRDefault="00EE0BE7"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Develop collaborations with networks of clients, funders, other providers, and regulators to support RCAC services</w:t>
      </w:r>
    </w:p>
    <w:p w14:paraId="30966B78" w14:textId="5737EB98" w:rsidR="00EE0BE7" w:rsidRDefault="00EE0BE7"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Represent RCAC’s mission, capabilities, programs, and services to clients, funders, community leaders, policy makers, </w:t>
      </w:r>
      <w:proofErr w:type="gramStart"/>
      <w:r w:rsidR="000372DE">
        <w:rPr>
          <w:rFonts w:ascii="Times New Roman" w:hAnsi="Times New Roman"/>
          <w:szCs w:val="24"/>
        </w:rPr>
        <w:t>media</w:t>
      </w:r>
      <w:proofErr w:type="gramEnd"/>
      <w:r w:rsidR="000372DE">
        <w:rPr>
          <w:rFonts w:ascii="Times New Roman" w:hAnsi="Times New Roman"/>
          <w:szCs w:val="24"/>
        </w:rPr>
        <w:t xml:space="preserve"> </w:t>
      </w:r>
      <w:r>
        <w:rPr>
          <w:rFonts w:ascii="Times New Roman" w:hAnsi="Times New Roman"/>
          <w:szCs w:val="24"/>
        </w:rPr>
        <w:t>and regulators</w:t>
      </w:r>
    </w:p>
    <w:p w14:paraId="39EE3608" w14:textId="3DDB590E" w:rsidR="00EE0BE7" w:rsidRDefault="00EE0BE7"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Develop and maintain strong relationships with other departments within RCAC</w:t>
      </w:r>
    </w:p>
    <w:p w14:paraId="26C081A2" w14:textId="77777777" w:rsidR="00173C7E" w:rsidRDefault="00173C7E" w:rsidP="002F0331">
      <w:pPr>
        <w:pStyle w:val="ListParagraph"/>
        <w:tabs>
          <w:tab w:val="left" w:pos="-1152"/>
          <w:tab w:val="left" w:pos="-720"/>
          <w:tab w:val="left" w:pos="0"/>
          <w:tab w:val="left" w:pos="360"/>
        </w:tabs>
        <w:rPr>
          <w:rFonts w:ascii="Times New Roman" w:hAnsi="Times New Roman"/>
          <w:szCs w:val="24"/>
        </w:rPr>
      </w:pPr>
    </w:p>
    <w:p w14:paraId="474DD900" w14:textId="2395041E" w:rsidR="002E1A0A" w:rsidRPr="002E1A0A" w:rsidRDefault="002E1A0A" w:rsidP="002E1A0A">
      <w:pPr>
        <w:tabs>
          <w:tab w:val="left" w:pos="-1152"/>
          <w:tab w:val="left" w:pos="-720"/>
          <w:tab w:val="left" w:pos="0"/>
          <w:tab w:val="left" w:pos="360"/>
        </w:tabs>
        <w:rPr>
          <w:rFonts w:ascii="Times New Roman" w:hAnsi="Times New Roman"/>
          <w:b/>
          <w:szCs w:val="24"/>
        </w:rPr>
      </w:pPr>
      <w:r>
        <w:rPr>
          <w:rFonts w:ascii="Times New Roman" w:hAnsi="Times New Roman"/>
          <w:b/>
          <w:szCs w:val="24"/>
        </w:rPr>
        <w:t>Participate in Corporate and Departmental Planning and Management</w:t>
      </w:r>
    </w:p>
    <w:p w14:paraId="22F432F2" w14:textId="0648ACDF" w:rsidR="00EE0BE7" w:rsidRDefault="00EE0BE7"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articipate in and contribute meaningfully to corporate </w:t>
      </w:r>
      <w:r w:rsidR="00EA5492">
        <w:rPr>
          <w:rFonts w:ascii="Times New Roman" w:hAnsi="Times New Roman"/>
          <w:szCs w:val="24"/>
        </w:rPr>
        <w:t xml:space="preserve">and departmental </w:t>
      </w:r>
      <w:r>
        <w:rPr>
          <w:rFonts w:ascii="Times New Roman" w:hAnsi="Times New Roman"/>
          <w:szCs w:val="24"/>
        </w:rPr>
        <w:t>strategic planning activities</w:t>
      </w:r>
    </w:p>
    <w:p w14:paraId="26CBA733" w14:textId="422CD7E9" w:rsidR="002E1A0A" w:rsidRDefault="002E1A0A"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articipate in and lead portions of </w:t>
      </w:r>
      <w:r w:rsidR="00EA5492">
        <w:rPr>
          <w:rFonts w:ascii="Times New Roman" w:hAnsi="Times New Roman"/>
          <w:szCs w:val="24"/>
        </w:rPr>
        <w:t>corporate</w:t>
      </w:r>
      <w:r>
        <w:rPr>
          <w:rFonts w:ascii="Times New Roman" w:hAnsi="Times New Roman"/>
          <w:szCs w:val="24"/>
        </w:rPr>
        <w:t xml:space="preserve"> and </w:t>
      </w:r>
      <w:r w:rsidR="00EA5492">
        <w:rPr>
          <w:rFonts w:ascii="Times New Roman" w:hAnsi="Times New Roman"/>
          <w:szCs w:val="24"/>
        </w:rPr>
        <w:t>departmental</w:t>
      </w:r>
      <w:r>
        <w:rPr>
          <w:rFonts w:ascii="Times New Roman" w:hAnsi="Times New Roman"/>
          <w:szCs w:val="24"/>
        </w:rPr>
        <w:t xml:space="preserve"> management team meetings</w:t>
      </w:r>
    </w:p>
    <w:p w14:paraId="4239E830" w14:textId="77777777" w:rsidR="00173C7E" w:rsidRDefault="00173C7E" w:rsidP="002F0331">
      <w:pPr>
        <w:pStyle w:val="ListParagraph"/>
        <w:tabs>
          <w:tab w:val="left" w:pos="-1152"/>
          <w:tab w:val="left" w:pos="-720"/>
          <w:tab w:val="left" w:pos="0"/>
          <w:tab w:val="left" w:pos="360"/>
        </w:tabs>
        <w:rPr>
          <w:rFonts w:ascii="Times New Roman" w:hAnsi="Times New Roman"/>
          <w:szCs w:val="24"/>
        </w:rPr>
      </w:pPr>
    </w:p>
    <w:p w14:paraId="76D0076D" w14:textId="53C91146" w:rsidR="00884580" w:rsidRPr="002E1A0A" w:rsidRDefault="00A82380" w:rsidP="002E1A0A">
      <w:pPr>
        <w:tabs>
          <w:tab w:val="left" w:pos="-1152"/>
          <w:tab w:val="left" w:pos="-720"/>
          <w:tab w:val="left" w:pos="0"/>
          <w:tab w:val="left" w:pos="360"/>
        </w:tabs>
        <w:rPr>
          <w:rFonts w:ascii="Times New Roman" w:hAnsi="Times New Roman"/>
          <w:b/>
          <w:szCs w:val="24"/>
        </w:rPr>
      </w:pPr>
      <w:r w:rsidRPr="002E1A0A">
        <w:rPr>
          <w:rFonts w:ascii="Times New Roman" w:hAnsi="Times New Roman"/>
          <w:b/>
          <w:szCs w:val="24"/>
        </w:rPr>
        <w:t>Perform other duties as assigned</w:t>
      </w:r>
    </w:p>
    <w:p w14:paraId="31F46928" w14:textId="77777777" w:rsidR="00A12A5E" w:rsidRDefault="00A12A5E">
      <w:pPr>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t>Skills and</w:t>
      </w:r>
      <w:r w:rsidR="00F400DA" w:rsidRPr="00B61293">
        <w:rPr>
          <w:rFonts w:ascii="Times New Roman" w:hAnsi="Times New Roman"/>
          <w:b/>
          <w:szCs w:val="24"/>
        </w:rPr>
        <w:t xml:space="preserve"> Qualifications</w:t>
      </w:r>
    </w:p>
    <w:p w14:paraId="68BB78A8" w14:textId="57D3310C" w:rsidR="009F2F8B" w:rsidRDefault="00EA5492" w:rsidP="009F2F8B">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supervise and manage a team of managers, including remote supervision</w:t>
      </w:r>
    </w:p>
    <w:p w14:paraId="48C55602" w14:textId="2344B4AB" w:rsidR="009F2F8B" w:rsidRDefault="00EE0BE7" w:rsidP="009F2F8B">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Demonstrated commitment to multicultural work, particularly with </w:t>
      </w:r>
      <w:r w:rsidR="00EA5492">
        <w:rPr>
          <w:rFonts w:ascii="Times New Roman" w:hAnsi="Times New Roman"/>
          <w:szCs w:val="24"/>
        </w:rPr>
        <w:t>rural and Indigenous communities</w:t>
      </w:r>
      <w:r>
        <w:rPr>
          <w:rFonts w:ascii="Times New Roman" w:hAnsi="Times New Roman"/>
          <w:szCs w:val="24"/>
        </w:rPr>
        <w:t xml:space="preserve"> and </w:t>
      </w:r>
      <w:r w:rsidR="003F4520">
        <w:rPr>
          <w:rFonts w:ascii="Times New Roman" w:hAnsi="Times New Roman"/>
          <w:szCs w:val="24"/>
        </w:rPr>
        <w:t>farmworkers</w:t>
      </w:r>
    </w:p>
    <w:p w14:paraId="0543963C" w14:textId="0CE733C6" w:rsidR="005B74D9" w:rsidRDefault="005B74D9" w:rsidP="009F2F8B">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bring teams together to accomplish common goals</w:t>
      </w:r>
    </w:p>
    <w:p w14:paraId="62A241D3" w14:textId="08D72D40" w:rsidR="009F2F8B" w:rsidRDefault="009F2F8B" w:rsidP="009F2F8B">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Knowledge of government </w:t>
      </w:r>
      <w:r w:rsidR="00585508">
        <w:rPr>
          <w:rFonts w:ascii="Times New Roman" w:hAnsi="Times New Roman"/>
          <w:szCs w:val="24"/>
        </w:rPr>
        <w:t xml:space="preserve">and philanthropic </w:t>
      </w:r>
      <w:r>
        <w:rPr>
          <w:rFonts w:ascii="Times New Roman" w:hAnsi="Times New Roman"/>
          <w:szCs w:val="24"/>
        </w:rPr>
        <w:t xml:space="preserve">programs and regulations related to </w:t>
      </w:r>
      <w:r w:rsidR="00EA5492">
        <w:rPr>
          <w:rFonts w:ascii="Times New Roman" w:hAnsi="Times New Roman"/>
          <w:szCs w:val="24"/>
        </w:rPr>
        <w:t>water and wastewater for rural and Indigenous communities</w:t>
      </w:r>
    </w:p>
    <w:p w14:paraId="52226A49" w14:textId="4FBA3792" w:rsidR="009F2F8B" w:rsidRPr="00585508" w:rsidRDefault="009F2F8B" w:rsidP="00585508">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 xml:space="preserve">Proficiency with </w:t>
      </w:r>
      <w:r w:rsidR="00173C7E">
        <w:rPr>
          <w:rFonts w:ascii="Times New Roman" w:hAnsi="Times New Roman"/>
          <w:szCs w:val="24"/>
        </w:rPr>
        <w:t>computer software</w:t>
      </w:r>
      <w:r w:rsidRPr="008E3BA6">
        <w:rPr>
          <w:rFonts w:ascii="Times New Roman" w:hAnsi="Times New Roman"/>
          <w:szCs w:val="24"/>
        </w:rPr>
        <w:t xml:space="preserve"> including Microsoft Office</w:t>
      </w:r>
      <w:r>
        <w:rPr>
          <w:rFonts w:ascii="Times New Roman" w:hAnsi="Times New Roman"/>
          <w:szCs w:val="24"/>
        </w:rPr>
        <w:t xml:space="preserve"> </w:t>
      </w:r>
      <w:r w:rsidR="00585508">
        <w:rPr>
          <w:rFonts w:ascii="Times New Roman" w:hAnsi="Times New Roman"/>
          <w:szCs w:val="24"/>
        </w:rPr>
        <w:t>and cloud computing</w:t>
      </w:r>
    </w:p>
    <w:p w14:paraId="0D544B2A" w14:textId="3834A422" w:rsidR="009F2F8B" w:rsidRDefault="007A5602" w:rsidP="009F2F8B">
      <w:pPr>
        <w:pStyle w:val="ListParagraph"/>
        <w:numPr>
          <w:ilvl w:val="0"/>
          <w:numId w:val="16"/>
        </w:numPr>
        <w:tabs>
          <w:tab w:val="left" w:pos="-1152"/>
          <w:tab w:val="left" w:pos="-720"/>
          <w:tab w:val="left" w:pos="0"/>
          <w:tab w:val="left" w:pos="360"/>
        </w:tabs>
        <w:rPr>
          <w:rFonts w:ascii="Times New Roman" w:hAnsi="Times New Roman"/>
          <w:szCs w:val="24"/>
        </w:rPr>
      </w:pPr>
      <w:r w:rsidRPr="005B74D9">
        <w:rPr>
          <w:rFonts w:ascii="Times New Roman" w:hAnsi="Times New Roman"/>
          <w:szCs w:val="24"/>
        </w:rPr>
        <w:t xml:space="preserve">Familiarity with </w:t>
      </w:r>
      <w:r w:rsidR="005B74D9">
        <w:rPr>
          <w:rFonts w:ascii="Times New Roman" w:hAnsi="Times New Roman"/>
          <w:szCs w:val="24"/>
        </w:rPr>
        <w:t>or</w:t>
      </w:r>
      <w:r w:rsidRPr="005B74D9">
        <w:rPr>
          <w:rFonts w:ascii="Times New Roman" w:hAnsi="Times New Roman"/>
          <w:szCs w:val="24"/>
        </w:rPr>
        <w:t xml:space="preserve"> ability to learn about non-profit budgeting principles </w:t>
      </w:r>
      <w:r w:rsidR="005B74D9">
        <w:rPr>
          <w:rFonts w:ascii="Times New Roman" w:hAnsi="Times New Roman"/>
          <w:szCs w:val="24"/>
        </w:rPr>
        <w:t>and contract management</w:t>
      </w:r>
    </w:p>
    <w:p w14:paraId="56898AFC" w14:textId="5AACC650" w:rsidR="005B74D9" w:rsidRPr="005B74D9" w:rsidRDefault="005B74D9" w:rsidP="009F2F8B">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Familiarity with or ability to learn about RCAC’</w:t>
      </w:r>
      <w:r w:rsidR="000353BE">
        <w:rPr>
          <w:rFonts w:ascii="Times New Roman" w:hAnsi="Times New Roman"/>
          <w:szCs w:val="24"/>
        </w:rPr>
        <w:t xml:space="preserve">s internal processes, </w:t>
      </w:r>
      <w:proofErr w:type="gramStart"/>
      <w:r w:rsidR="000353BE">
        <w:rPr>
          <w:rFonts w:ascii="Times New Roman" w:hAnsi="Times New Roman"/>
          <w:szCs w:val="24"/>
        </w:rPr>
        <w:t>procedures</w:t>
      </w:r>
      <w:proofErr w:type="gramEnd"/>
      <w:r w:rsidR="000353BE">
        <w:rPr>
          <w:rFonts w:ascii="Times New Roman" w:hAnsi="Times New Roman"/>
          <w:szCs w:val="24"/>
        </w:rPr>
        <w:t xml:space="preserve"> and policies</w:t>
      </w:r>
    </w:p>
    <w:p w14:paraId="69A1CEDB" w14:textId="3140D71C" w:rsidR="009F2F8B" w:rsidRPr="005B74D9" w:rsidRDefault="009F2F8B" w:rsidP="009F2F8B">
      <w:pPr>
        <w:pStyle w:val="ListParagraph"/>
        <w:numPr>
          <w:ilvl w:val="0"/>
          <w:numId w:val="16"/>
        </w:numPr>
        <w:tabs>
          <w:tab w:val="left" w:pos="-1152"/>
          <w:tab w:val="left" w:pos="-720"/>
          <w:tab w:val="left" w:pos="0"/>
          <w:tab w:val="left" w:pos="360"/>
        </w:tabs>
        <w:rPr>
          <w:rFonts w:ascii="Times New Roman" w:hAnsi="Times New Roman"/>
          <w:szCs w:val="24"/>
        </w:rPr>
      </w:pPr>
      <w:r w:rsidRPr="005B74D9">
        <w:rPr>
          <w:rFonts w:ascii="Times New Roman" w:hAnsi="Times New Roman"/>
          <w:szCs w:val="24"/>
        </w:rPr>
        <w:t>Ability to</w:t>
      </w:r>
      <w:r w:rsidR="00173C7E">
        <w:rPr>
          <w:rFonts w:ascii="Times New Roman" w:hAnsi="Times New Roman"/>
          <w:szCs w:val="24"/>
        </w:rPr>
        <w:t xml:space="preserve"> effectively</w:t>
      </w:r>
      <w:r w:rsidRPr="005B74D9">
        <w:rPr>
          <w:rFonts w:ascii="Times New Roman" w:hAnsi="Times New Roman"/>
          <w:szCs w:val="24"/>
        </w:rPr>
        <w:t xml:space="preserve"> </w:t>
      </w:r>
      <w:proofErr w:type="gramStart"/>
      <w:r w:rsidRPr="005B74D9">
        <w:rPr>
          <w:rFonts w:ascii="Times New Roman" w:hAnsi="Times New Roman"/>
          <w:szCs w:val="24"/>
        </w:rPr>
        <w:t>listen  and</w:t>
      </w:r>
      <w:proofErr w:type="gramEnd"/>
      <w:r w:rsidRPr="005B74D9">
        <w:rPr>
          <w:rFonts w:ascii="Times New Roman" w:hAnsi="Times New Roman"/>
          <w:szCs w:val="24"/>
        </w:rPr>
        <w:t xml:space="preserve"> communicate</w:t>
      </w:r>
      <w:r w:rsidR="00173C7E">
        <w:rPr>
          <w:rFonts w:ascii="Times New Roman" w:hAnsi="Times New Roman"/>
          <w:szCs w:val="24"/>
        </w:rPr>
        <w:t>,</w:t>
      </w:r>
      <w:r w:rsidRPr="005B74D9">
        <w:rPr>
          <w:rFonts w:ascii="Times New Roman" w:hAnsi="Times New Roman"/>
          <w:szCs w:val="24"/>
        </w:rPr>
        <w:t xml:space="preserve"> verbally and in writing</w:t>
      </w:r>
    </w:p>
    <w:p w14:paraId="7F899639" w14:textId="4154B058" w:rsidR="009F2F8B" w:rsidRDefault="009F2F8B" w:rsidP="009F2F8B">
      <w:pPr>
        <w:pStyle w:val="ListParagraph"/>
        <w:numPr>
          <w:ilvl w:val="0"/>
          <w:numId w:val="16"/>
        </w:numPr>
        <w:tabs>
          <w:tab w:val="left" w:pos="-1152"/>
          <w:tab w:val="left" w:pos="-720"/>
          <w:tab w:val="left" w:pos="0"/>
          <w:tab w:val="left" w:pos="360"/>
        </w:tabs>
        <w:rPr>
          <w:rFonts w:ascii="Times New Roman" w:hAnsi="Times New Roman"/>
          <w:szCs w:val="24"/>
        </w:rPr>
      </w:pPr>
      <w:r w:rsidRPr="005B74D9">
        <w:rPr>
          <w:rFonts w:ascii="Times New Roman" w:hAnsi="Times New Roman"/>
          <w:szCs w:val="24"/>
        </w:rPr>
        <w:t>Ability to work with</w:t>
      </w:r>
      <w:r w:rsidRPr="00233B68">
        <w:rPr>
          <w:rFonts w:ascii="Times New Roman" w:hAnsi="Times New Roman"/>
          <w:szCs w:val="24"/>
        </w:rPr>
        <w:t xml:space="preserve"> minimum supervision and handle multiple priorities simultaneously</w:t>
      </w:r>
    </w:p>
    <w:p w14:paraId="68FE050B" w14:textId="7E2C465F" w:rsidR="000E14BD" w:rsidRDefault="000E14BD" w:rsidP="009F2F8B">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Strategic vision and ability to </w:t>
      </w:r>
      <w:r w:rsidR="00A73814">
        <w:rPr>
          <w:rFonts w:ascii="Times New Roman" w:hAnsi="Times New Roman"/>
          <w:szCs w:val="24"/>
        </w:rPr>
        <w:t>operationalize strategic plans and initiatives</w:t>
      </w:r>
    </w:p>
    <w:p w14:paraId="059C56E3" w14:textId="77777777" w:rsidR="00807701" w:rsidRPr="00807701" w:rsidRDefault="00807701" w:rsidP="00807701">
      <w:pPr>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5122D4BF"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w:t>
      </w:r>
      <w:r w:rsidR="003A0D45">
        <w:rPr>
          <w:rFonts w:ascii="Times New Roman" w:hAnsi="Times New Roman"/>
          <w:szCs w:val="24"/>
        </w:rPr>
        <w:t>persons</w:t>
      </w:r>
      <w:r w:rsidRPr="00C2621D">
        <w:rPr>
          <w:rFonts w:ascii="Times New Roman" w:hAnsi="Times New Roman"/>
          <w:szCs w:val="24"/>
        </w:rPr>
        <w:t xml:space="preserve">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4DECE2A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Work performed in an office requires ability to operate computers and various pieces of office equipment, including telephone. Use may be moderate (average </w:t>
      </w:r>
      <w:r w:rsidR="008672AD">
        <w:rPr>
          <w:rFonts w:ascii="Times New Roman" w:hAnsi="Times New Roman"/>
          <w:szCs w:val="24"/>
        </w:rPr>
        <w:t>two</w:t>
      </w:r>
      <w:r w:rsidRPr="00C2621D">
        <w:rPr>
          <w:rFonts w:ascii="Times New Roman" w:hAnsi="Times New Roman"/>
          <w:szCs w:val="24"/>
        </w:rPr>
        <w:t xml:space="preserve"> hours per day) to heavy (</w:t>
      </w:r>
      <w:r w:rsidR="008672AD">
        <w:rPr>
          <w:rFonts w:ascii="Times New Roman" w:hAnsi="Times New Roman"/>
          <w:szCs w:val="24"/>
        </w:rPr>
        <w:t>four</w:t>
      </w:r>
      <w:r w:rsidRPr="00C2621D">
        <w:rPr>
          <w:rFonts w:ascii="Times New Roman" w:hAnsi="Times New Roman"/>
          <w:szCs w:val="24"/>
        </w:rPr>
        <w:t xml:space="preserve">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While performing the duties of this position, the employee is frequently required to stand and/or sit for prolonged periods of time; walk; talk; hear; use hand to finger; handle; feel or operate objects, </w:t>
      </w:r>
      <w:proofErr w:type="gramStart"/>
      <w:r w:rsidRPr="00C2621D">
        <w:rPr>
          <w:rFonts w:ascii="Times New Roman" w:hAnsi="Times New Roman"/>
          <w:szCs w:val="24"/>
        </w:rPr>
        <w:t>tools</w:t>
      </w:r>
      <w:proofErr w:type="gramEnd"/>
      <w:r w:rsidRPr="00C2621D">
        <w:rPr>
          <w:rFonts w:ascii="Times New Roman" w:hAnsi="Times New Roman"/>
          <w:szCs w:val="24"/>
        </w:rPr>
        <w:t xml:space="preserve">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1F89242A"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employee may occasionally lift and or move up to 25 pounds. Specific vision abilities required by this job include close vision, distance vision, color vision, peripheral vision, depth </w:t>
      </w:r>
      <w:r w:rsidRPr="00C2621D">
        <w:rPr>
          <w:rFonts w:ascii="Times New Roman" w:hAnsi="Times New Roman"/>
          <w:szCs w:val="24"/>
        </w:rPr>
        <w:lastRenderedPageBreak/>
        <w:t>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2 days per month) to heavy (up to 10 days per month) automobile and airline travel, including overnight travel. </w:t>
      </w:r>
    </w:p>
    <w:p w14:paraId="05FD85B9" w14:textId="77777777" w:rsidR="00560AFD" w:rsidRDefault="00560AFD" w:rsidP="00560AFD">
      <w:pPr>
        <w:tabs>
          <w:tab w:val="left" w:pos="-1152"/>
          <w:tab w:val="left" w:pos="-720"/>
          <w:tab w:val="left" w:pos="0"/>
          <w:tab w:val="left" w:pos="360"/>
        </w:tabs>
      </w:pPr>
    </w:p>
    <w:p w14:paraId="2848A4CC" w14:textId="77777777" w:rsidR="00B5369F" w:rsidRDefault="00B5369F" w:rsidP="00F06CC4">
      <w:pPr>
        <w:tabs>
          <w:tab w:val="left" w:pos="-1152"/>
          <w:tab w:val="left" w:pos="-720"/>
          <w:tab w:val="left" w:pos="0"/>
          <w:tab w:val="left" w:pos="360"/>
        </w:tabs>
        <w:rPr>
          <w:rFonts w:ascii="Times New Roman" w:hAnsi="Times New Roman"/>
          <w:b/>
          <w:szCs w:val="24"/>
        </w:rPr>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E" w14:textId="77777777" w:rsidR="00F400DA" w:rsidRPr="00B61293" w:rsidRDefault="00F06CC4">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p>
    <w:p w14:paraId="05FD85BF" w14:textId="77777777" w:rsidR="00F400DA" w:rsidRPr="00B61293" w:rsidRDefault="00F400DA">
      <w:pPr>
        <w:tabs>
          <w:tab w:val="left" w:pos="-1152"/>
          <w:tab w:val="left" w:pos="-720"/>
          <w:tab w:val="left" w:pos="0"/>
          <w:tab w:val="left" w:pos="360"/>
        </w:tabs>
        <w:ind w:firstLine="360"/>
        <w:rPr>
          <w:rFonts w:ascii="Times New Roman" w:hAnsi="Times New Roman"/>
          <w:szCs w:val="24"/>
        </w:rPr>
      </w:pPr>
      <w:r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00851308" w14:textId="361371D7" w:rsidR="000353BE" w:rsidRDefault="000353BE" w:rsidP="000353BE">
      <w:pPr>
        <w:tabs>
          <w:tab w:val="left" w:pos="-1152"/>
          <w:tab w:val="left" w:pos="-720"/>
          <w:tab w:val="left" w:pos="0"/>
          <w:tab w:val="left" w:pos="360"/>
          <w:tab w:val="left" w:pos="1440"/>
        </w:tabs>
        <w:rPr>
          <w:rFonts w:ascii="Times New Roman" w:hAnsi="Times New Roman"/>
        </w:rPr>
      </w:pPr>
      <w:r>
        <w:rPr>
          <w:rFonts w:ascii="Times New Roman" w:hAnsi="Times New Roman"/>
        </w:rPr>
        <w:t>Eight years of a combination of applicable experience in:</w:t>
      </w:r>
    </w:p>
    <w:p w14:paraId="55222B03" w14:textId="3C0244FF" w:rsidR="000353BE" w:rsidRPr="00B424C8" w:rsidRDefault="00173C7E" w:rsidP="000353BE">
      <w:pPr>
        <w:widowControl/>
        <w:numPr>
          <w:ilvl w:val="0"/>
          <w:numId w:val="18"/>
        </w:numPr>
        <w:tabs>
          <w:tab w:val="left" w:pos="-1152"/>
          <w:tab w:val="left" w:pos="-720"/>
          <w:tab w:val="left" w:pos="0"/>
          <w:tab w:val="left" w:pos="360"/>
        </w:tabs>
        <w:ind w:left="360" w:hanging="270"/>
        <w:rPr>
          <w:rFonts w:ascii="Times New Roman" w:hAnsi="Times New Roman"/>
        </w:rPr>
      </w:pPr>
      <w:r>
        <w:rPr>
          <w:rFonts w:ascii="Times New Roman" w:hAnsi="Times New Roman"/>
        </w:rPr>
        <w:t>Personnel management;</w:t>
      </w:r>
      <w:r w:rsidR="000353BE" w:rsidRPr="00B424C8">
        <w:rPr>
          <w:rFonts w:ascii="Times New Roman" w:hAnsi="Times New Roman"/>
        </w:rPr>
        <w:t xml:space="preserve"> </w:t>
      </w:r>
      <w:r w:rsidR="000353BE">
        <w:rPr>
          <w:rFonts w:ascii="Times New Roman" w:hAnsi="Times New Roman"/>
        </w:rPr>
        <w:t>project management</w:t>
      </w:r>
      <w:r>
        <w:rPr>
          <w:rFonts w:ascii="Times New Roman" w:hAnsi="Times New Roman"/>
        </w:rPr>
        <w:t>;</w:t>
      </w:r>
      <w:r w:rsidR="000353BE">
        <w:rPr>
          <w:rFonts w:ascii="Times New Roman" w:hAnsi="Times New Roman"/>
        </w:rPr>
        <w:t xml:space="preserve"> </w:t>
      </w:r>
      <w:r w:rsidR="000353BE" w:rsidRPr="00B424C8">
        <w:rPr>
          <w:rFonts w:ascii="Times New Roman" w:hAnsi="Times New Roman"/>
        </w:rPr>
        <w:t>supervising a diverse, out-stationed staff</w:t>
      </w:r>
      <w:r>
        <w:rPr>
          <w:rFonts w:ascii="Times New Roman" w:hAnsi="Times New Roman"/>
        </w:rPr>
        <w:t>;</w:t>
      </w:r>
      <w:r w:rsidR="000353BE" w:rsidRPr="00B424C8">
        <w:rPr>
          <w:rFonts w:ascii="Times New Roman" w:hAnsi="Times New Roman"/>
        </w:rPr>
        <w:t xml:space="preserve"> managing budgets and strategic planning </w:t>
      </w:r>
    </w:p>
    <w:p w14:paraId="1AD9036C" w14:textId="3B30CC99" w:rsidR="000353BE" w:rsidRDefault="00A73814" w:rsidP="000353BE">
      <w:pPr>
        <w:numPr>
          <w:ilvl w:val="0"/>
          <w:numId w:val="18"/>
        </w:numPr>
        <w:tabs>
          <w:tab w:val="left" w:pos="-1152"/>
          <w:tab w:val="left" w:pos="-720"/>
          <w:tab w:val="left" w:pos="0"/>
          <w:tab w:val="left" w:pos="360"/>
          <w:tab w:val="left" w:pos="1440"/>
        </w:tabs>
        <w:ind w:left="450"/>
        <w:rPr>
          <w:rFonts w:ascii="Times New Roman" w:hAnsi="Times New Roman"/>
        </w:rPr>
      </w:pPr>
      <w:r>
        <w:rPr>
          <w:rFonts w:ascii="Times New Roman" w:hAnsi="Times New Roman"/>
        </w:rPr>
        <w:t>Water, wastewater, or rural community</w:t>
      </w:r>
      <w:r w:rsidR="000353BE">
        <w:rPr>
          <w:rFonts w:ascii="Times New Roman" w:hAnsi="Times New Roman"/>
        </w:rPr>
        <w:t xml:space="preserve"> development fields</w:t>
      </w:r>
    </w:p>
    <w:p w14:paraId="126502A1" w14:textId="13DDFBE7" w:rsidR="000353BE" w:rsidRDefault="000353BE" w:rsidP="000353BE">
      <w:pPr>
        <w:numPr>
          <w:ilvl w:val="0"/>
          <w:numId w:val="18"/>
        </w:numPr>
        <w:tabs>
          <w:tab w:val="left" w:pos="-1152"/>
          <w:tab w:val="left" w:pos="-720"/>
          <w:tab w:val="left" w:pos="0"/>
          <w:tab w:val="left" w:pos="360"/>
          <w:tab w:val="left" w:pos="1440"/>
        </w:tabs>
        <w:ind w:left="450"/>
        <w:rPr>
          <w:rFonts w:ascii="Times New Roman" w:hAnsi="Times New Roman"/>
        </w:rPr>
      </w:pPr>
      <w:r>
        <w:rPr>
          <w:rFonts w:ascii="Times New Roman" w:hAnsi="Times New Roman"/>
        </w:rPr>
        <w:t>Policies and programs</w:t>
      </w:r>
      <w:r w:rsidR="00173C7E">
        <w:rPr>
          <w:rFonts w:ascii="Times New Roman" w:hAnsi="Times New Roman"/>
        </w:rPr>
        <w:t>,</w:t>
      </w:r>
      <w:r>
        <w:rPr>
          <w:rFonts w:ascii="Times New Roman" w:hAnsi="Times New Roman"/>
        </w:rPr>
        <w:t xml:space="preserve"> including possession of agency contacts and personal/professional networks; strategic planning; nonprofit organizations; brokering of technical services</w:t>
      </w:r>
      <w:r w:rsidR="00173C7E">
        <w:rPr>
          <w:rFonts w:ascii="Times New Roman" w:hAnsi="Times New Roman"/>
        </w:rPr>
        <w:t>;</w:t>
      </w:r>
      <w:r>
        <w:rPr>
          <w:rFonts w:ascii="Times New Roman" w:hAnsi="Times New Roman"/>
        </w:rPr>
        <w:t xml:space="preserve"> </w:t>
      </w:r>
      <w:r w:rsidR="00173C7E">
        <w:rPr>
          <w:rFonts w:ascii="Times New Roman" w:hAnsi="Times New Roman"/>
        </w:rPr>
        <w:t xml:space="preserve">program/project </w:t>
      </w:r>
      <w:r>
        <w:rPr>
          <w:rFonts w:ascii="Times New Roman" w:hAnsi="Times New Roman"/>
        </w:rPr>
        <w:t>design</w:t>
      </w:r>
      <w:r w:rsidR="00173C7E">
        <w:rPr>
          <w:rFonts w:ascii="Times New Roman" w:hAnsi="Times New Roman"/>
        </w:rPr>
        <w:t xml:space="preserve"> and development;</w:t>
      </w:r>
      <w:r>
        <w:rPr>
          <w:rFonts w:ascii="Times New Roman" w:hAnsi="Times New Roman"/>
        </w:rPr>
        <w:t xml:space="preserve"> and resource development </w:t>
      </w:r>
      <w:r w:rsidR="00173C7E">
        <w:rPr>
          <w:rFonts w:ascii="Times New Roman" w:hAnsi="Times New Roman"/>
        </w:rPr>
        <w:t>and</w:t>
      </w:r>
      <w:r>
        <w:rPr>
          <w:rFonts w:ascii="Times New Roman" w:hAnsi="Times New Roman"/>
        </w:rPr>
        <w:t xml:space="preserve"> planning.  </w:t>
      </w:r>
    </w:p>
    <w:p w14:paraId="05FD85C3" w14:textId="77777777" w:rsidR="00F400DA" w:rsidRPr="00B61293"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7BC08344" w14:textId="52B9A748" w:rsidR="000353BE" w:rsidRPr="00B424C8" w:rsidRDefault="00D54FF8" w:rsidP="000353BE">
      <w:pPr>
        <w:tabs>
          <w:tab w:val="left" w:pos="-1152"/>
          <w:tab w:val="left" w:pos="-720"/>
          <w:tab w:val="left" w:pos="0"/>
          <w:tab w:val="left" w:pos="360"/>
          <w:tab w:val="left" w:pos="1440"/>
          <w:tab w:val="left" w:pos="3060"/>
        </w:tabs>
        <w:rPr>
          <w:rFonts w:ascii="Times New Roman" w:hAnsi="Times New Roman"/>
          <w:b/>
        </w:rPr>
      </w:pPr>
      <w:r>
        <w:rPr>
          <w:rFonts w:ascii="Times New Roman" w:hAnsi="Times New Roman"/>
        </w:rPr>
        <w:t>Bachelor’s</w:t>
      </w:r>
      <w:r w:rsidR="000353BE">
        <w:rPr>
          <w:rFonts w:ascii="Times New Roman" w:hAnsi="Times New Roman"/>
        </w:rPr>
        <w:t xml:space="preserve"> degree </w:t>
      </w:r>
      <w:r>
        <w:rPr>
          <w:rFonts w:ascii="Times New Roman" w:hAnsi="Times New Roman"/>
        </w:rPr>
        <w:t xml:space="preserve">preferred </w:t>
      </w:r>
      <w:r w:rsidR="000353BE" w:rsidRPr="00670F66">
        <w:rPr>
          <w:rFonts w:ascii="Times New Roman" w:hAnsi="Times New Roman"/>
        </w:rPr>
        <w:t>(additional qualifying experience may be substituted)</w:t>
      </w:r>
    </w:p>
    <w:p w14:paraId="05FD85C6" w14:textId="77777777" w:rsidR="00F400DA" w:rsidRPr="00B61293" w:rsidRDefault="00F400DA">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3958207F" w14:textId="77777777" w:rsidR="00CC106A" w:rsidRPr="0074638B" w:rsidRDefault="00CC106A" w:rsidP="00CC106A">
      <w:pPr>
        <w:tabs>
          <w:tab w:val="left" w:pos="-1152"/>
          <w:tab w:val="left" w:pos="-720"/>
          <w:tab w:val="left" w:pos="0"/>
          <w:tab w:val="left" w:pos="360"/>
        </w:tabs>
        <w:rPr>
          <w:rFonts w:ascii="Times New Roman" w:hAnsi="Times New Roman"/>
          <w:szCs w:val="24"/>
        </w:rPr>
      </w:pPr>
      <w:r w:rsidRPr="0074638B">
        <w:rPr>
          <w:rFonts w:ascii="Times New Roman" w:hAnsi="Times New Roman"/>
          <w:szCs w:val="24"/>
        </w:rPr>
        <w:t>Possession of a valid driver’s license and proof of insurance that meets the minimum requirements ($100,000/$300,000) of RCAC corporate liability policy will be required when traveling for business purposes.</w:t>
      </w:r>
    </w:p>
    <w:p w14:paraId="05FD85C9" w14:textId="32C4A203" w:rsidR="00F400DA" w:rsidRDefault="00F400DA" w:rsidP="00CC106A">
      <w:pPr>
        <w:tabs>
          <w:tab w:val="left" w:pos="-1152"/>
          <w:tab w:val="left" w:pos="-720"/>
          <w:tab w:val="left" w:pos="0"/>
          <w:tab w:val="left" w:pos="360"/>
        </w:tabs>
        <w:rPr>
          <w:rFonts w:ascii="Times New Roman" w:hAnsi="Times New Roman"/>
          <w:szCs w:val="24"/>
        </w:rPr>
      </w:pPr>
    </w:p>
    <w:p w14:paraId="0A028F20" w14:textId="77777777" w:rsidR="0030212B" w:rsidRDefault="0030212B" w:rsidP="0030212B">
      <w:pPr>
        <w:tabs>
          <w:tab w:val="left" w:pos="-1152"/>
          <w:tab w:val="left" w:pos="-720"/>
          <w:tab w:val="left" w:pos="0"/>
          <w:tab w:val="left" w:pos="360"/>
        </w:tabs>
        <w:rPr>
          <w:i/>
          <w:iCs/>
          <w:szCs w:val="24"/>
        </w:rPr>
      </w:pPr>
    </w:p>
    <w:p w14:paraId="7B95CD33" w14:textId="77777777" w:rsidR="0030212B" w:rsidRDefault="0030212B" w:rsidP="0030212B">
      <w:pPr>
        <w:tabs>
          <w:tab w:val="left" w:pos="-1152"/>
          <w:tab w:val="left" w:pos="-720"/>
          <w:tab w:val="left" w:pos="0"/>
          <w:tab w:val="left" w:pos="360"/>
        </w:tabs>
        <w:rPr>
          <w:i/>
          <w:iCs/>
          <w:szCs w:val="24"/>
        </w:rPr>
      </w:pPr>
    </w:p>
    <w:p w14:paraId="12C70569" w14:textId="77777777" w:rsidR="0030212B" w:rsidRDefault="0030212B" w:rsidP="0030212B">
      <w:pPr>
        <w:tabs>
          <w:tab w:val="left" w:pos="-1152"/>
          <w:tab w:val="left" w:pos="-720"/>
          <w:tab w:val="left" w:pos="0"/>
          <w:tab w:val="left" w:pos="360"/>
        </w:tabs>
        <w:rPr>
          <w:i/>
          <w:iCs/>
          <w:szCs w:val="24"/>
        </w:rPr>
      </w:pPr>
    </w:p>
    <w:p w14:paraId="18CC588F" w14:textId="77777777" w:rsidR="0030212B" w:rsidRDefault="0030212B" w:rsidP="0030212B">
      <w:pPr>
        <w:tabs>
          <w:tab w:val="left" w:pos="-1152"/>
          <w:tab w:val="left" w:pos="-720"/>
          <w:tab w:val="left" w:pos="0"/>
          <w:tab w:val="left" w:pos="360"/>
        </w:tabs>
        <w:rPr>
          <w:i/>
          <w:iCs/>
          <w:szCs w:val="24"/>
        </w:rPr>
      </w:pPr>
    </w:p>
    <w:p w14:paraId="08EE4CF1" w14:textId="77777777" w:rsidR="0030212B" w:rsidRDefault="0030212B" w:rsidP="0030212B">
      <w:pPr>
        <w:tabs>
          <w:tab w:val="left" w:pos="-1152"/>
          <w:tab w:val="left" w:pos="-720"/>
          <w:tab w:val="left" w:pos="0"/>
          <w:tab w:val="left" w:pos="360"/>
        </w:tabs>
        <w:rPr>
          <w:i/>
          <w:iCs/>
          <w:szCs w:val="24"/>
        </w:rPr>
      </w:pPr>
    </w:p>
    <w:p w14:paraId="5E228CF1" w14:textId="77777777" w:rsidR="0030212B" w:rsidRDefault="0030212B" w:rsidP="0030212B">
      <w:pPr>
        <w:tabs>
          <w:tab w:val="left" w:pos="-1152"/>
          <w:tab w:val="left" w:pos="-720"/>
          <w:tab w:val="left" w:pos="0"/>
          <w:tab w:val="left" w:pos="360"/>
        </w:tabs>
        <w:rPr>
          <w:i/>
          <w:iCs/>
          <w:szCs w:val="24"/>
        </w:rPr>
      </w:pPr>
    </w:p>
    <w:p w14:paraId="1F3F32AD" w14:textId="77777777" w:rsidR="0030212B" w:rsidRDefault="0030212B" w:rsidP="0030212B">
      <w:pPr>
        <w:tabs>
          <w:tab w:val="left" w:pos="-1152"/>
          <w:tab w:val="left" w:pos="-720"/>
          <w:tab w:val="left" w:pos="0"/>
          <w:tab w:val="left" w:pos="360"/>
        </w:tabs>
        <w:rPr>
          <w:i/>
          <w:iCs/>
          <w:szCs w:val="24"/>
        </w:rPr>
      </w:pPr>
    </w:p>
    <w:p w14:paraId="32BA2034" w14:textId="77777777" w:rsidR="0030212B" w:rsidRDefault="0030212B" w:rsidP="0030212B">
      <w:pPr>
        <w:tabs>
          <w:tab w:val="left" w:pos="-1152"/>
          <w:tab w:val="left" w:pos="-720"/>
          <w:tab w:val="left" w:pos="0"/>
          <w:tab w:val="left" w:pos="360"/>
        </w:tabs>
        <w:rPr>
          <w:i/>
          <w:iCs/>
          <w:szCs w:val="24"/>
        </w:rPr>
      </w:pPr>
    </w:p>
    <w:p w14:paraId="1FA6CCE7" w14:textId="77777777" w:rsidR="0030212B" w:rsidRDefault="0030212B" w:rsidP="0030212B">
      <w:pPr>
        <w:tabs>
          <w:tab w:val="left" w:pos="-1152"/>
          <w:tab w:val="left" w:pos="-720"/>
          <w:tab w:val="left" w:pos="0"/>
          <w:tab w:val="left" w:pos="360"/>
        </w:tabs>
        <w:rPr>
          <w:i/>
          <w:iCs/>
          <w:szCs w:val="24"/>
        </w:rPr>
      </w:pPr>
    </w:p>
    <w:p w14:paraId="3440893A" w14:textId="77777777" w:rsidR="0030212B" w:rsidRDefault="0030212B" w:rsidP="0030212B">
      <w:pPr>
        <w:tabs>
          <w:tab w:val="left" w:pos="-1152"/>
          <w:tab w:val="left" w:pos="-720"/>
          <w:tab w:val="left" w:pos="0"/>
          <w:tab w:val="left" w:pos="360"/>
        </w:tabs>
        <w:rPr>
          <w:i/>
          <w:iCs/>
          <w:szCs w:val="24"/>
        </w:rPr>
      </w:pPr>
    </w:p>
    <w:p w14:paraId="04BA4D11" w14:textId="77777777" w:rsidR="0030212B" w:rsidRDefault="0030212B" w:rsidP="0030212B">
      <w:pPr>
        <w:tabs>
          <w:tab w:val="left" w:pos="-1152"/>
          <w:tab w:val="left" w:pos="-720"/>
          <w:tab w:val="left" w:pos="0"/>
          <w:tab w:val="left" w:pos="360"/>
        </w:tabs>
        <w:rPr>
          <w:i/>
          <w:iCs/>
          <w:szCs w:val="24"/>
        </w:rPr>
      </w:pPr>
    </w:p>
    <w:p w14:paraId="6568C483" w14:textId="77777777" w:rsidR="0030212B" w:rsidRDefault="0030212B" w:rsidP="0030212B">
      <w:pPr>
        <w:tabs>
          <w:tab w:val="left" w:pos="-1152"/>
          <w:tab w:val="left" w:pos="-720"/>
          <w:tab w:val="left" w:pos="0"/>
          <w:tab w:val="left" w:pos="360"/>
        </w:tabs>
        <w:rPr>
          <w:i/>
          <w:iCs/>
          <w:szCs w:val="24"/>
        </w:rPr>
      </w:pPr>
    </w:p>
    <w:p w14:paraId="0071AEFA" w14:textId="77777777" w:rsidR="0030212B" w:rsidRDefault="0030212B" w:rsidP="0030212B">
      <w:pPr>
        <w:tabs>
          <w:tab w:val="left" w:pos="-1152"/>
          <w:tab w:val="left" w:pos="-720"/>
          <w:tab w:val="left" w:pos="0"/>
          <w:tab w:val="left" w:pos="360"/>
        </w:tabs>
        <w:rPr>
          <w:i/>
          <w:iCs/>
          <w:szCs w:val="24"/>
        </w:rPr>
      </w:pPr>
    </w:p>
    <w:p w14:paraId="05C9A65B" w14:textId="77777777" w:rsidR="0030212B" w:rsidRDefault="0030212B" w:rsidP="0030212B">
      <w:pPr>
        <w:tabs>
          <w:tab w:val="left" w:pos="-1152"/>
          <w:tab w:val="left" w:pos="-720"/>
          <w:tab w:val="left" w:pos="0"/>
          <w:tab w:val="left" w:pos="360"/>
        </w:tabs>
        <w:rPr>
          <w:i/>
          <w:iCs/>
          <w:szCs w:val="24"/>
        </w:rPr>
      </w:pPr>
    </w:p>
    <w:p w14:paraId="24085E78" w14:textId="77777777" w:rsidR="0030212B" w:rsidRDefault="0030212B" w:rsidP="0030212B">
      <w:pPr>
        <w:tabs>
          <w:tab w:val="left" w:pos="-1152"/>
          <w:tab w:val="left" w:pos="-720"/>
          <w:tab w:val="left" w:pos="0"/>
          <w:tab w:val="left" w:pos="360"/>
        </w:tabs>
        <w:rPr>
          <w:i/>
          <w:iCs/>
          <w:szCs w:val="24"/>
        </w:rPr>
      </w:pPr>
    </w:p>
    <w:p w14:paraId="4BCC26D8" w14:textId="40563E75" w:rsidR="0030212B" w:rsidRPr="00B27A2B" w:rsidRDefault="0030212B" w:rsidP="0030212B">
      <w:pPr>
        <w:tabs>
          <w:tab w:val="left" w:pos="-1152"/>
          <w:tab w:val="left" w:pos="-720"/>
          <w:tab w:val="left" w:pos="0"/>
          <w:tab w:val="left" w:pos="360"/>
        </w:tabs>
        <w:rPr>
          <w:b/>
          <w:szCs w:val="24"/>
        </w:rPr>
      </w:pPr>
      <w:r w:rsidRPr="00B27A2B">
        <w:rPr>
          <w:i/>
          <w:iCs/>
          <w:szCs w:val="24"/>
        </w:rPr>
        <w:t>RCAC is an equal opportunity employer and considers all employees and job applicants without regard to race, religion, color, gender, sex, age, national origin, disability, veteran status, sexual orientation, gender identity or marital status, or any other status protected by law. RCAC strives to reflect the diverse constituencies that the organization serves.</w:t>
      </w:r>
    </w:p>
    <w:sectPr w:rsidR="0030212B" w:rsidRPr="00B27A2B">
      <w:footerReference w:type="default" r:id="rId12"/>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7DC88" w14:textId="77777777" w:rsidR="008F2AD0" w:rsidRDefault="008F2AD0" w:rsidP="00691416">
      <w:r>
        <w:separator/>
      </w:r>
    </w:p>
  </w:endnote>
  <w:endnote w:type="continuationSeparator" w:id="0">
    <w:p w14:paraId="3CFD6A83" w14:textId="77777777" w:rsidR="008F2AD0" w:rsidRDefault="008F2AD0"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Palatino Linotype"/>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47F15" w14:textId="77777777" w:rsidR="008F2AD0" w:rsidRDefault="008F2AD0" w:rsidP="00691416">
      <w:r>
        <w:separator/>
      </w:r>
    </w:p>
  </w:footnote>
  <w:footnote w:type="continuationSeparator" w:id="0">
    <w:p w14:paraId="56D8ED28" w14:textId="77777777" w:rsidR="008F2AD0" w:rsidRDefault="008F2AD0"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F4049C1"/>
    <w:multiLevelType w:val="hybridMultilevel"/>
    <w:tmpl w:val="82823C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7"/>
  </w:num>
  <w:num w:numId="3">
    <w:abstractNumId w:val="1"/>
  </w:num>
  <w:num w:numId="4">
    <w:abstractNumId w:val="12"/>
  </w:num>
  <w:num w:numId="5">
    <w:abstractNumId w:val="6"/>
  </w:num>
  <w:num w:numId="6">
    <w:abstractNumId w:val="16"/>
  </w:num>
  <w:num w:numId="7">
    <w:abstractNumId w:val="2"/>
  </w:num>
  <w:num w:numId="8">
    <w:abstractNumId w:val="4"/>
  </w:num>
  <w:num w:numId="9">
    <w:abstractNumId w:val="11"/>
  </w:num>
  <w:num w:numId="10">
    <w:abstractNumId w:val="13"/>
  </w:num>
  <w:num w:numId="11">
    <w:abstractNumId w:val="8"/>
  </w:num>
  <w:num w:numId="12">
    <w:abstractNumId w:val="5"/>
  </w:num>
  <w:num w:numId="13">
    <w:abstractNumId w:val="14"/>
  </w:num>
  <w:num w:numId="14">
    <w:abstractNumId w:val="10"/>
  </w:num>
  <w:num w:numId="15">
    <w:abstractNumId w:val="15"/>
  </w:num>
  <w:num w:numId="16">
    <w:abstractNumId w:val="9"/>
  </w:num>
  <w:num w:numId="17">
    <w:abstractNumId w:val="1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jAyt7Q0tjQwsbRQ0lEKTi0uzszPAykwrAUA+bV+ASwAAAA="/>
  </w:docVars>
  <w:rsids>
    <w:rsidRoot w:val="00027D0E"/>
    <w:rsid w:val="00027D0E"/>
    <w:rsid w:val="000353BE"/>
    <w:rsid w:val="000372DE"/>
    <w:rsid w:val="00065B4C"/>
    <w:rsid w:val="00073499"/>
    <w:rsid w:val="0007598E"/>
    <w:rsid w:val="000774BE"/>
    <w:rsid w:val="000867F8"/>
    <w:rsid w:val="00091648"/>
    <w:rsid w:val="000B4372"/>
    <w:rsid w:val="000E14BD"/>
    <w:rsid w:val="000E14E0"/>
    <w:rsid w:val="000F3C3D"/>
    <w:rsid w:val="0011189A"/>
    <w:rsid w:val="00133470"/>
    <w:rsid w:val="00145420"/>
    <w:rsid w:val="001529FD"/>
    <w:rsid w:val="00173C7E"/>
    <w:rsid w:val="001B3BC0"/>
    <w:rsid w:val="001C2074"/>
    <w:rsid w:val="001D052A"/>
    <w:rsid w:val="00230B69"/>
    <w:rsid w:val="0023236E"/>
    <w:rsid w:val="00233B68"/>
    <w:rsid w:val="00243EBB"/>
    <w:rsid w:val="00287323"/>
    <w:rsid w:val="002931A7"/>
    <w:rsid w:val="002A6794"/>
    <w:rsid w:val="002A6AD3"/>
    <w:rsid w:val="002B28D1"/>
    <w:rsid w:val="002C7E6D"/>
    <w:rsid w:val="002D466D"/>
    <w:rsid w:val="002E1A0A"/>
    <w:rsid w:val="002E5015"/>
    <w:rsid w:val="002E6190"/>
    <w:rsid w:val="002F0331"/>
    <w:rsid w:val="003001DA"/>
    <w:rsid w:val="0030212B"/>
    <w:rsid w:val="00304E59"/>
    <w:rsid w:val="003464DE"/>
    <w:rsid w:val="00366521"/>
    <w:rsid w:val="00384B21"/>
    <w:rsid w:val="003A0D45"/>
    <w:rsid w:val="003A5EB9"/>
    <w:rsid w:val="003F29E9"/>
    <w:rsid w:val="003F4520"/>
    <w:rsid w:val="0040367F"/>
    <w:rsid w:val="0040745B"/>
    <w:rsid w:val="004161C0"/>
    <w:rsid w:val="00416A71"/>
    <w:rsid w:val="00433AC2"/>
    <w:rsid w:val="00440585"/>
    <w:rsid w:val="00460C56"/>
    <w:rsid w:val="00462281"/>
    <w:rsid w:val="00476C57"/>
    <w:rsid w:val="004940E6"/>
    <w:rsid w:val="004A1F8E"/>
    <w:rsid w:val="004A3E6A"/>
    <w:rsid w:val="004B2A27"/>
    <w:rsid w:val="004F2DD2"/>
    <w:rsid w:val="00511149"/>
    <w:rsid w:val="0052544A"/>
    <w:rsid w:val="00553D2F"/>
    <w:rsid w:val="00560AFD"/>
    <w:rsid w:val="00583803"/>
    <w:rsid w:val="00585508"/>
    <w:rsid w:val="005A1865"/>
    <w:rsid w:val="005B74D9"/>
    <w:rsid w:val="005E13D2"/>
    <w:rsid w:val="005F0809"/>
    <w:rsid w:val="00641AA3"/>
    <w:rsid w:val="00665A42"/>
    <w:rsid w:val="00684550"/>
    <w:rsid w:val="00685F10"/>
    <w:rsid w:val="00691416"/>
    <w:rsid w:val="00693EA5"/>
    <w:rsid w:val="006A2A15"/>
    <w:rsid w:val="006B7873"/>
    <w:rsid w:val="006C4FB8"/>
    <w:rsid w:val="006E7F28"/>
    <w:rsid w:val="00723AC0"/>
    <w:rsid w:val="00725451"/>
    <w:rsid w:val="0078398B"/>
    <w:rsid w:val="00784A0F"/>
    <w:rsid w:val="00794BBA"/>
    <w:rsid w:val="007A5602"/>
    <w:rsid w:val="007E0697"/>
    <w:rsid w:val="00807701"/>
    <w:rsid w:val="008225CE"/>
    <w:rsid w:val="008261EE"/>
    <w:rsid w:val="00827D4C"/>
    <w:rsid w:val="00852A32"/>
    <w:rsid w:val="008672AD"/>
    <w:rsid w:val="0087091D"/>
    <w:rsid w:val="008822B0"/>
    <w:rsid w:val="00884580"/>
    <w:rsid w:val="008B4ACE"/>
    <w:rsid w:val="008C744C"/>
    <w:rsid w:val="008E3BA6"/>
    <w:rsid w:val="008F0BAE"/>
    <w:rsid w:val="008F2AD0"/>
    <w:rsid w:val="00911865"/>
    <w:rsid w:val="009334ED"/>
    <w:rsid w:val="00951309"/>
    <w:rsid w:val="00960D58"/>
    <w:rsid w:val="00961CD7"/>
    <w:rsid w:val="00973059"/>
    <w:rsid w:val="009B542D"/>
    <w:rsid w:val="009C17E5"/>
    <w:rsid w:val="009D5ABA"/>
    <w:rsid w:val="009F06BF"/>
    <w:rsid w:val="009F2F8B"/>
    <w:rsid w:val="009F5A69"/>
    <w:rsid w:val="00A06F5A"/>
    <w:rsid w:val="00A12A5E"/>
    <w:rsid w:val="00A179D7"/>
    <w:rsid w:val="00A37BCA"/>
    <w:rsid w:val="00A5285B"/>
    <w:rsid w:val="00A56E35"/>
    <w:rsid w:val="00A63D51"/>
    <w:rsid w:val="00A73814"/>
    <w:rsid w:val="00A82380"/>
    <w:rsid w:val="00AB0539"/>
    <w:rsid w:val="00AB614D"/>
    <w:rsid w:val="00AD2D99"/>
    <w:rsid w:val="00AE06B4"/>
    <w:rsid w:val="00AF1D47"/>
    <w:rsid w:val="00B02313"/>
    <w:rsid w:val="00B24674"/>
    <w:rsid w:val="00B32077"/>
    <w:rsid w:val="00B47238"/>
    <w:rsid w:val="00B5369F"/>
    <w:rsid w:val="00B61293"/>
    <w:rsid w:val="00B630EA"/>
    <w:rsid w:val="00B70DBE"/>
    <w:rsid w:val="00B75258"/>
    <w:rsid w:val="00B94EAE"/>
    <w:rsid w:val="00BB50FD"/>
    <w:rsid w:val="00BC3F1A"/>
    <w:rsid w:val="00BC55B6"/>
    <w:rsid w:val="00BD28A6"/>
    <w:rsid w:val="00BD5511"/>
    <w:rsid w:val="00BD73F1"/>
    <w:rsid w:val="00C22BDC"/>
    <w:rsid w:val="00C2621D"/>
    <w:rsid w:val="00C34B4B"/>
    <w:rsid w:val="00C41CD6"/>
    <w:rsid w:val="00C456CA"/>
    <w:rsid w:val="00C465E6"/>
    <w:rsid w:val="00C90350"/>
    <w:rsid w:val="00CC106A"/>
    <w:rsid w:val="00CD1647"/>
    <w:rsid w:val="00CD4AA9"/>
    <w:rsid w:val="00CF1B92"/>
    <w:rsid w:val="00CF694C"/>
    <w:rsid w:val="00D1618D"/>
    <w:rsid w:val="00D164F3"/>
    <w:rsid w:val="00D54FF8"/>
    <w:rsid w:val="00D935A8"/>
    <w:rsid w:val="00DA521E"/>
    <w:rsid w:val="00DB1BE9"/>
    <w:rsid w:val="00DB6510"/>
    <w:rsid w:val="00DC394C"/>
    <w:rsid w:val="00DC6294"/>
    <w:rsid w:val="00E27DD7"/>
    <w:rsid w:val="00E300D6"/>
    <w:rsid w:val="00E53C03"/>
    <w:rsid w:val="00EA4152"/>
    <w:rsid w:val="00EA5492"/>
    <w:rsid w:val="00EE0BE7"/>
    <w:rsid w:val="00EF2875"/>
    <w:rsid w:val="00F06CC4"/>
    <w:rsid w:val="00F12E87"/>
    <w:rsid w:val="00F22AAC"/>
    <w:rsid w:val="00F400DA"/>
    <w:rsid w:val="00F747B3"/>
    <w:rsid w:val="00F93B45"/>
    <w:rsid w:val="00FA2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0F064434-EAEA-4E6C-A2D1-BE1371BB3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partment xmlns="87e88fc6-e2ab-42fc-b070-ea42aae14e55">Community &amp; Environmental Services</Department>
    <Last_x0020_Updated xmlns="87e88fc6-e2ab-42fc-b070-ea42aae14e55">2016-01-18T08:00:00+00:00</Last_x0020_Updated>
    <_dlc_DocId xmlns="1819bbc6-0208-48b6-8f2b-b907c5fcc14f">WFYXFYT2ZQTQ-1322-46</_dlc_DocId>
    <_dlc_DocIdUrl xmlns="1819bbc6-0208-48b6-8f2b-b907c5fcc14f">
      <Url>http://portal.rcac.org/Departments/HR/Onboarding/_layouts/DocIdRedir.aspx?ID=WFYXFYT2ZQTQ-1322-46</Url>
      <Description>WFYXFYT2ZQTQ-1322-4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5/29/2012 11:48:35 PM</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5/29/2012 11:48:35 PM</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5/29/2012 11:48:35 PM</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D4C638231DD0E49BB36E021F2DBEED3" ma:contentTypeVersion="3" ma:contentTypeDescription="Create a new document." ma:contentTypeScope="" ma:versionID="2a423ab791fb6b39605e9e1d0f057c31">
  <xsd:schema xmlns:xsd="http://www.w3.org/2001/XMLSchema" xmlns:xs="http://www.w3.org/2001/XMLSchema" xmlns:p="http://schemas.microsoft.com/office/2006/metadata/properties" xmlns:ns2="1819bbc6-0208-48b6-8f2b-b907c5fcc14f" xmlns:ns3="87e88fc6-e2ab-42fc-b070-ea42aae14e55" targetNamespace="http://schemas.microsoft.com/office/2006/metadata/properties" ma:root="true" ma:fieldsID="38c09ee5d82c1f6e204501a74544549e" ns2:_="" ns3:_="">
    <xsd:import namespace="1819bbc6-0208-48b6-8f2b-b907c5fcc14f"/>
    <xsd:import namespace="87e88fc6-e2ab-42fc-b070-ea42aae14e55"/>
    <xsd:element name="properties">
      <xsd:complexType>
        <xsd:sequence>
          <xsd:element name="documentManagement">
            <xsd:complexType>
              <xsd:all>
                <xsd:element ref="ns2:_dlc_DocId" minOccurs="0"/>
                <xsd:element ref="ns2:_dlc_DocIdUrl" minOccurs="0"/>
                <xsd:element ref="ns2:_dlc_DocIdPersistId" minOccurs="0"/>
                <xsd:element ref="ns3:Department" minOccurs="0"/>
                <xsd:element ref="ns3: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19bbc6-0208-48b6-8f2b-b907c5fcc14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7e88fc6-e2ab-42fc-b070-ea42aae14e55" elementFormDefault="qualified">
    <xsd:import namespace="http://schemas.microsoft.com/office/2006/documentManagement/types"/>
    <xsd:import namespace="http://schemas.microsoft.com/office/infopath/2007/PartnerControls"/>
    <xsd:element name="Department" ma:index="11" nillable="true" ma:displayName="Department" ma:default="Communications, Development &amp; Events" ma:format="Dropdown" ma:internalName="Department">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12" nillable="true" ma:displayName="Last Updated" ma:format="DateOnly" ma:internalName="Last_x0020_Upd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D04708-9AB8-4D2F-B0DD-5631B9817D9A}">
  <ds:schemaRefs>
    <ds:schemaRef ds:uri="http://schemas.openxmlformats.org/officeDocument/2006/bibliography"/>
  </ds:schemaRefs>
</ds:datastoreItem>
</file>

<file path=customXml/itemProps2.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 ds:uri="87e88fc6-e2ab-42fc-b070-ea42aae14e55"/>
    <ds:schemaRef ds:uri="1819bbc6-0208-48b6-8f2b-b907c5fcc14f"/>
  </ds:schemaRefs>
</ds:datastoreItem>
</file>

<file path=customXml/itemProps3.xml><?xml version="1.0" encoding="utf-8"?>
<ds:datastoreItem xmlns:ds="http://schemas.openxmlformats.org/officeDocument/2006/customXml" ds:itemID="{30A0C687-B93E-4C9B-8251-DC78D81A23ED}">
  <ds:schemaRefs>
    <ds:schemaRef ds:uri="http://schemas.microsoft.com/sharepoint/events"/>
  </ds:schemaRefs>
</ds:datastoreItem>
</file>

<file path=customXml/itemProps4.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5.xml><?xml version="1.0" encoding="utf-8"?>
<ds:datastoreItem xmlns:ds="http://schemas.openxmlformats.org/officeDocument/2006/customXml" ds:itemID="{CD69C0FD-EF59-41CF-ADC3-7983042A78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19bbc6-0208-48b6-8f2b-b907c5fcc14f"/>
    <ds:schemaRef ds:uri="87e88fc6-e2ab-42fc-b070-ea42aae14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17</TotalTime>
  <Pages>3</Pages>
  <Words>931</Words>
  <Characters>593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Rural Community Assistance Corp.</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a Williams-Townsy</dc:creator>
  <cp:lastModifiedBy>Annese Wriedt</cp:lastModifiedBy>
  <cp:revision>5</cp:revision>
  <cp:lastPrinted>2018-10-30T21:34:00Z</cp:lastPrinted>
  <dcterms:created xsi:type="dcterms:W3CDTF">2022-08-10T04:29:00Z</dcterms:created>
  <dcterms:modified xsi:type="dcterms:W3CDTF">2022-08-13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4C638231DD0E49BB36E021F2DBEED3</vt:lpwstr>
  </property>
  <property fmtid="{D5CDD505-2E9C-101B-9397-08002B2CF9AE}" pid="3" name="_dlc_DocIdItemGuid">
    <vt:lpwstr>1749c59f-ba5a-4047-a3f0-c20fa68c6b7f</vt:lpwstr>
  </property>
</Properties>
</file>